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28E29" w14:textId="0A2DBDDC" w:rsidR="003357D1" w:rsidRDefault="003357D1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634E384" wp14:editId="1537AFE2">
            <wp:simplePos x="0" y="0"/>
            <wp:positionH relativeFrom="column">
              <wp:posOffset>3848100</wp:posOffset>
            </wp:positionH>
            <wp:positionV relativeFrom="paragraph">
              <wp:posOffset>-335280</wp:posOffset>
            </wp:positionV>
            <wp:extent cx="2084070" cy="2084070"/>
            <wp:effectExtent l="0" t="0" r="0" b="0"/>
            <wp:wrapNone/>
            <wp:docPr id="1" name="Picture 1" descr="A bird on a bran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ird on a branch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407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7D1">
        <w:rPr>
          <w:b/>
          <w:bCs/>
          <w:sz w:val="32"/>
          <w:szCs w:val="32"/>
        </w:rPr>
        <w:t>Nature all around us Photography Competition</w:t>
      </w:r>
    </w:p>
    <w:p w14:paraId="17D94437" w14:textId="03717E77" w:rsidR="004A0682" w:rsidRPr="003357D1" w:rsidRDefault="004A068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UBMISSION FORM</w:t>
      </w:r>
    </w:p>
    <w:p w14:paraId="058D9E2C" w14:textId="7207446C" w:rsidR="003357D1" w:rsidRDefault="003357D1" w:rsidP="003357D1">
      <w:pPr>
        <w:jc w:val="right"/>
      </w:pPr>
    </w:p>
    <w:p w14:paraId="49871066" w14:textId="77777777" w:rsidR="003357D1" w:rsidRDefault="003357D1"/>
    <w:p w14:paraId="6B34E551" w14:textId="77777777" w:rsidR="003357D1" w:rsidRDefault="003357D1"/>
    <w:p w14:paraId="3E432D96" w14:textId="77777777" w:rsidR="003357D1" w:rsidRDefault="003357D1"/>
    <w:p w14:paraId="18ACBDF7" w14:textId="212238C0" w:rsidR="003357D1" w:rsidRDefault="003357D1">
      <w:r>
        <w:t>Please read the following guidelines and complete the fields below to enter the competition.</w:t>
      </w:r>
    </w:p>
    <w:p w14:paraId="38E7E682" w14:textId="5933FD7D" w:rsidR="003357D1" w:rsidRDefault="003357D1">
      <w:r>
        <w:t xml:space="preserve">Simply email a copy of this form alongside the photo/ photos you are entering to </w:t>
      </w:r>
      <w:hyperlink r:id="rId5" w:history="1">
        <w:r w:rsidRPr="00D9098A">
          <w:rPr>
            <w:rStyle w:val="Hyperlink"/>
          </w:rPr>
          <w:t>bitternestationhub@gmail.com</w:t>
        </w:r>
      </w:hyperlink>
      <w:r>
        <w:t xml:space="preserve"> by the 7</w:t>
      </w:r>
      <w:r w:rsidRPr="003357D1">
        <w:rPr>
          <w:vertAlign w:val="superscript"/>
        </w:rPr>
        <w:t>th</w:t>
      </w:r>
      <w:r>
        <w:t xml:space="preserve"> of June 2023.</w:t>
      </w:r>
    </w:p>
    <w:p w14:paraId="3A907E7A" w14:textId="1FF87B5F" w:rsidR="003357D1" w:rsidRDefault="003357D1">
      <w:r>
        <w:t xml:space="preserve">We will retain the email to contact you if your photo is selected to arrange the collection of your prize. </w:t>
      </w:r>
    </w:p>
    <w:p w14:paraId="71611CD7" w14:textId="0CECB0C8" w:rsidR="004A0682" w:rsidRDefault="004A0682" w:rsidP="004A0682">
      <w:pPr>
        <w:jc w:val="center"/>
      </w:pPr>
      <w:r>
        <w:t>_ _ _ _ _ _ _ _ _ _ _ _ _ _ _</w:t>
      </w:r>
      <w:r>
        <w:t xml:space="preserve"> </w:t>
      </w:r>
      <w:r>
        <w:t>_ _ _ _ _ _ _ _</w:t>
      </w:r>
    </w:p>
    <w:p w14:paraId="383BBA0E" w14:textId="665D836D" w:rsidR="003357D1" w:rsidRDefault="003357D1"/>
    <w:p w14:paraId="70B79E24" w14:textId="2A042012" w:rsidR="003357D1" w:rsidRDefault="003357D1" w:rsidP="003357D1">
      <w:r>
        <w:t xml:space="preserve">I confirm that the photo/photos attached have been taken by myself and I fully own the copyright of the materials submitted                          </w:t>
      </w:r>
      <w:proofErr w:type="gramStart"/>
      <w:r>
        <w:t>YES  -</w:t>
      </w:r>
      <w:proofErr w:type="gramEnd"/>
      <w:r>
        <w:t xml:space="preserve">  NO</w:t>
      </w:r>
      <w:r w:rsidR="004A0682">
        <w:t xml:space="preserve"> (delete as appropriate)</w:t>
      </w:r>
    </w:p>
    <w:p w14:paraId="5CD86EF0" w14:textId="7624D87B" w:rsidR="004A0682" w:rsidRDefault="004A0682" w:rsidP="003357D1"/>
    <w:p w14:paraId="7E91EB14" w14:textId="606E23BF" w:rsidR="004A0682" w:rsidRDefault="004A0682" w:rsidP="003357D1">
      <w:r>
        <w:t xml:space="preserve">I am happy for my photo to be used as inspiration for the artworks of the project “Nature all around us” by artist Joanna Rose </w:t>
      </w:r>
      <w:proofErr w:type="spellStart"/>
      <w:r>
        <w:t>Tidey</w:t>
      </w:r>
      <w:proofErr w:type="spellEnd"/>
      <w:r>
        <w:t xml:space="preserve">                    </w:t>
      </w:r>
      <w:proofErr w:type="gramStart"/>
      <w:r>
        <w:t>YES  -</w:t>
      </w:r>
      <w:proofErr w:type="gramEnd"/>
      <w:r>
        <w:t xml:space="preserve">  NO (delete as appropriate)</w:t>
      </w:r>
    </w:p>
    <w:p w14:paraId="6B090D2F" w14:textId="77777777" w:rsidR="003357D1" w:rsidRDefault="003357D1" w:rsidP="003357D1"/>
    <w:p w14:paraId="4691FA0A" w14:textId="404DF7F1" w:rsidR="004A0682" w:rsidRDefault="003357D1" w:rsidP="003357D1">
      <w:r>
        <w:t xml:space="preserve">I am happy for the photos to be used by the project ‘Nature all around us’ to promote nature, the art </w:t>
      </w:r>
      <w:proofErr w:type="gramStart"/>
      <w:r>
        <w:t>trail</w:t>
      </w:r>
      <w:proofErr w:type="gramEnd"/>
      <w:r>
        <w:t xml:space="preserve"> and the project (online and offline). The photo/photos will not be used for any other project or commercial activity and the author </w:t>
      </w:r>
      <w:r w:rsidR="004A0682">
        <w:t xml:space="preserve">(yourself) </w:t>
      </w:r>
      <w:r>
        <w:t xml:space="preserve">will always be fully </w:t>
      </w:r>
      <w:r w:rsidR="004A0682">
        <w:t>acknowledged.</w:t>
      </w:r>
      <w:r>
        <w:t xml:space="preserve">   </w:t>
      </w:r>
      <w:r w:rsidR="00AE42D5">
        <w:t xml:space="preserve">                </w:t>
      </w:r>
    </w:p>
    <w:p w14:paraId="6EA2775E" w14:textId="34FD6E09" w:rsidR="003357D1" w:rsidRDefault="003357D1" w:rsidP="003357D1">
      <w:r>
        <w:t xml:space="preserve"> </w:t>
      </w:r>
      <w:proofErr w:type="gramStart"/>
      <w:r>
        <w:t>YES  -</w:t>
      </w:r>
      <w:proofErr w:type="gramEnd"/>
      <w:r>
        <w:t xml:space="preserve">  NO</w:t>
      </w:r>
      <w:r w:rsidR="004A0682">
        <w:t xml:space="preserve"> </w:t>
      </w:r>
      <w:r w:rsidR="004A0682">
        <w:t>(delete as appropriate)</w:t>
      </w:r>
    </w:p>
    <w:p w14:paraId="7B656662" w14:textId="7DCF24FD" w:rsidR="003357D1" w:rsidRDefault="003357D1" w:rsidP="003357D1"/>
    <w:p w14:paraId="0ECB0B74" w14:textId="0238B65B" w:rsidR="003357D1" w:rsidRDefault="003357D1" w:rsidP="003357D1">
      <w:r>
        <w:t>Name (as you would like to be acknowledged as the author of the photos)</w:t>
      </w:r>
    </w:p>
    <w:p w14:paraId="76F7CA38" w14:textId="47361F1C" w:rsidR="003357D1" w:rsidRDefault="003357D1" w:rsidP="003357D1">
      <w:r>
        <w:t>___________________________________________________________</w:t>
      </w:r>
    </w:p>
    <w:p w14:paraId="025459CE" w14:textId="5ABEA2A7" w:rsidR="003357D1" w:rsidRDefault="003357D1" w:rsidP="003357D1"/>
    <w:p w14:paraId="49D9D922" w14:textId="067799AF" w:rsidR="003357D1" w:rsidRDefault="00AE42D5">
      <w:r>
        <w:t>The location</w:t>
      </w:r>
      <w:r w:rsidR="003357D1">
        <w:t xml:space="preserve"> where the photo was taken (approximate)</w:t>
      </w:r>
    </w:p>
    <w:p w14:paraId="02E7D857" w14:textId="7DD595FE" w:rsidR="003357D1" w:rsidRDefault="003357D1">
      <w:r>
        <w:t>_________________________________________________________</w:t>
      </w:r>
    </w:p>
    <w:p w14:paraId="05E8317B" w14:textId="3E591981" w:rsidR="003357D1" w:rsidRDefault="003357D1"/>
    <w:p w14:paraId="7B343251" w14:textId="43C50A3B" w:rsidR="003357D1" w:rsidRDefault="003357D1">
      <w:r>
        <w:t>Any other information or comment you would like to provide:</w:t>
      </w:r>
    </w:p>
    <w:p w14:paraId="4177A998" w14:textId="51BE5EF3" w:rsidR="00AC4FE3" w:rsidRDefault="003357D1" w:rsidP="003357D1">
      <w:pPr>
        <w:jc w:val="right"/>
      </w:pPr>
      <w:r>
        <w:t xml:space="preserve"> </w:t>
      </w:r>
    </w:p>
    <w:sectPr w:rsidR="00AC4F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LY0sjQwszA2NTNR0lEKTi0uzszPAykwqgUAhRPZGiwAAAA="/>
  </w:docVars>
  <w:rsids>
    <w:rsidRoot w:val="003357D1"/>
    <w:rsid w:val="001449A5"/>
    <w:rsid w:val="003357D1"/>
    <w:rsid w:val="00425B27"/>
    <w:rsid w:val="004A0682"/>
    <w:rsid w:val="005E6F2F"/>
    <w:rsid w:val="00886843"/>
    <w:rsid w:val="00AC4FE3"/>
    <w:rsid w:val="00AE42D5"/>
    <w:rsid w:val="00BE4EB0"/>
    <w:rsid w:val="00C66904"/>
    <w:rsid w:val="00E14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3EB27"/>
  <w15:chartTrackingRefBased/>
  <w15:docId w15:val="{E33B8923-BE4A-4D2E-8D84-4EE986853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7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7D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35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itternestationhub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4</Words>
  <Characters>1298</Characters>
  <Application>Microsoft Office Word</Application>
  <DocSecurity>0</DocSecurity>
  <Lines>2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Comunian</dc:creator>
  <cp:keywords/>
  <dc:description/>
  <cp:lastModifiedBy>Roberta Comunian</cp:lastModifiedBy>
  <cp:revision>3</cp:revision>
  <dcterms:created xsi:type="dcterms:W3CDTF">2023-05-16T18:58:00Z</dcterms:created>
  <dcterms:modified xsi:type="dcterms:W3CDTF">2023-05-16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da74b8-f968-49b6-8bb7-5ef913f01956</vt:lpwstr>
  </property>
</Properties>
</file>